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A10E8C" w14:textId="09A71F1A" w:rsidR="00FF5363" w:rsidRDefault="00A55CD9" w:rsidP="00FF5363">
      <w:pPr>
        <w:pStyle w:val="Heading1"/>
        <w:rPr>
          <w:rFonts w:ascii="Lato" w:hAnsi="Lato"/>
        </w:rPr>
      </w:pPr>
      <w:r>
        <w:rPr>
          <w:rFonts w:ascii="Lato" w:hAnsi="Lato"/>
        </w:rPr>
        <w:t>L</w:t>
      </w:r>
      <w:r w:rsidR="000D0172">
        <w:rPr>
          <w:rFonts w:ascii="Lato" w:hAnsi="Lato"/>
        </w:rPr>
        <w:t xml:space="preserve">esson </w:t>
      </w:r>
      <w:r w:rsidR="00140ACE">
        <w:rPr>
          <w:rFonts w:ascii="Lato" w:hAnsi="Lato"/>
        </w:rPr>
        <w:t>9</w:t>
      </w:r>
      <w:r w:rsidR="000D0172">
        <w:rPr>
          <w:rFonts w:ascii="Lato" w:hAnsi="Lato"/>
        </w:rPr>
        <w:t xml:space="preserve"> –</w:t>
      </w:r>
      <w:r>
        <w:rPr>
          <w:rFonts w:ascii="Lato" w:hAnsi="Lato"/>
        </w:rPr>
        <w:t xml:space="preserve"> </w:t>
      </w:r>
      <w:r w:rsidR="00140ACE">
        <w:rPr>
          <w:rFonts w:ascii="Lato" w:hAnsi="Lato"/>
        </w:rPr>
        <w:t xml:space="preserve">Iterative Development - </w:t>
      </w:r>
      <w:proofErr w:type="spellStart"/>
      <w:r w:rsidR="000D0172">
        <w:rPr>
          <w:rFonts w:ascii="Lato" w:hAnsi="Lato"/>
        </w:rPr>
        <w:t>Bit:Bot</w:t>
      </w:r>
      <w:proofErr w:type="spellEnd"/>
      <w:r w:rsidR="000D0172">
        <w:rPr>
          <w:rFonts w:ascii="Lato" w:hAnsi="Lato"/>
        </w:rPr>
        <w:t xml:space="preserve"> Race Car Project</w:t>
      </w:r>
      <w:r w:rsidR="0095389E">
        <w:rPr>
          <w:rFonts w:ascii="Lato" w:hAnsi="Lato"/>
        </w:rPr>
        <w:br/>
      </w:r>
      <w:r w:rsidR="00327EF9" w:rsidRPr="0095389E">
        <w:rPr>
          <w:rFonts w:ascii="Lato" w:hAnsi="Lato"/>
          <w:sz w:val="26"/>
          <w:szCs w:val="26"/>
        </w:rPr>
        <w:t>Body Shell</w:t>
      </w:r>
      <w:r w:rsidR="00D93F76" w:rsidRPr="0095389E">
        <w:rPr>
          <w:rFonts w:ascii="Lato" w:hAnsi="Lato"/>
          <w:sz w:val="26"/>
          <w:szCs w:val="26"/>
        </w:rPr>
        <w:t xml:space="preserve"> </w:t>
      </w:r>
      <w:r w:rsidR="00615EA8" w:rsidRPr="0095389E">
        <w:rPr>
          <w:rFonts w:ascii="Lato" w:hAnsi="Lato"/>
          <w:sz w:val="26"/>
          <w:szCs w:val="26"/>
        </w:rPr>
        <w:t xml:space="preserve">Mass </w:t>
      </w:r>
      <w:r w:rsidR="005A0A64" w:rsidRPr="0095389E">
        <w:rPr>
          <w:rFonts w:ascii="Lato" w:hAnsi="Lato"/>
          <w:sz w:val="26"/>
          <w:szCs w:val="26"/>
        </w:rPr>
        <w:t>Production</w:t>
      </w:r>
    </w:p>
    <w:tbl>
      <w:tblPr>
        <w:tblStyle w:val="TableGrid"/>
        <w:tblW w:w="11028" w:type="dxa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6165"/>
        <w:gridCol w:w="4863"/>
      </w:tblGrid>
      <w:tr w:rsidR="000162B6" w14:paraId="7D429B51" w14:textId="77777777" w:rsidTr="00140ACE">
        <w:tc>
          <w:tcPr>
            <w:tcW w:w="616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B060575" w14:textId="30177E90" w:rsidR="000162B6" w:rsidRDefault="000162B6" w:rsidP="000D0172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e </w:t>
            </w:r>
            <w:r w:rsidR="000D0172">
              <w:rPr>
                <w:rFonts w:ascii="Lato" w:hAnsi="Lato"/>
              </w:rPr>
              <w:t>Big Picture – Why Is This Relevant?</w:t>
            </w:r>
          </w:p>
        </w:tc>
        <w:tc>
          <w:tcPr>
            <w:tcW w:w="4863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10C3B0F" w14:textId="70595B1B" w:rsidR="000162B6" w:rsidRDefault="000162B6" w:rsidP="000D0172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Learning objectives</w:t>
            </w:r>
          </w:p>
        </w:tc>
      </w:tr>
      <w:tr w:rsidR="000162B6" w14:paraId="6B1D9E5F" w14:textId="77777777" w:rsidTr="00140ACE">
        <w:tc>
          <w:tcPr>
            <w:tcW w:w="616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7C1F8C0C" w14:textId="77777777" w:rsidR="00550654" w:rsidRDefault="00327EF9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o </w:t>
            </w:r>
            <w:r w:rsidR="00E6572E">
              <w:rPr>
                <w:rFonts w:ascii="Lato" w:hAnsi="Lato"/>
              </w:rPr>
              <w:t>get an understanding of the iterative development cycle and how it can be used to develop better products</w:t>
            </w:r>
          </w:p>
          <w:p w14:paraId="43F29262" w14:textId="131EF484" w:rsidR="00615EA8" w:rsidRDefault="00615EA8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To understand how prototypes can be turned into mass production models</w:t>
            </w:r>
          </w:p>
        </w:tc>
        <w:tc>
          <w:tcPr>
            <w:tcW w:w="4863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E643749" w14:textId="08600C92" w:rsidR="00615EA8" w:rsidRPr="00615EA8" w:rsidRDefault="00615EA8" w:rsidP="00615EA8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615EA8">
              <w:rPr>
                <w:rFonts w:ascii="Lato" w:hAnsi="Lato"/>
              </w:rPr>
              <w:t xml:space="preserve">Apply understanding </w:t>
            </w:r>
            <w:r w:rsidR="000D0172">
              <w:rPr>
                <w:rFonts w:ascii="Lato" w:hAnsi="Lato"/>
              </w:rPr>
              <w:t xml:space="preserve">of </w:t>
            </w:r>
            <w:r w:rsidRPr="00615EA8">
              <w:rPr>
                <w:rFonts w:ascii="Lato" w:hAnsi="Lato"/>
              </w:rPr>
              <w:t>computational thinking and programming skills to achiev</w:t>
            </w:r>
            <w:r w:rsidR="000D0172">
              <w:rPr>
                <w:rFonts w:ascii="Lato" w:hAnsi="Lato"/>
              </w:rPr>
              <w:t>ing</w:t>
            </w:r>
            <w:r w:rsidRPr="00615EA8">
              <w:rPr>
                <w:rFonts w:ascii="Lato" w:hAnsi="Lato"/>
              </w:rPr>
              <w:t xml:space="preserve"> a goal</w:t>
            </w:r>
          </w:p>
          <w:p w14:paraId="45A9D46B" w14:textId="52E40BC3" w:rsidR="00615EA8" w:rsidRPr="00615EA8" w:rsidRDefault="00615EA8" w:rsidP="00615EA8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615EA8">
              <w:rPr>
                <w:rFonts w:ascii="Lato" w:hAnsi="Lato"/>
              </w:rPr>
              <w:t>Create prototypes of design</w:t>
            </w:r>
            <w:r w:rsidR="000D0172">
              <w:rPr>
                <w:rFonts w:ascii="Lato" w:hAnsi="Lato"/>
              </w:rPr>
              <w:t>s</w:t>
            </w:r>
            <w:r w:rsidRPr="00615EA8">
              <w:rPr>
                <w:rFonts w:ascii="Lato" w:hAnsi="Lato"/>
              </w:rPr>
              <w:t xml:space="preserve"> using an iterative design cycle</w:t>
            </w:r>
          </w:p>
          <w:p w14:paraId="1F46F21A" w14:textId="09AE60F7" w:rsidR="00615EA8" w:rsidRPr="00615EA8" w:rsidRDefault="00615EA8" w:rsidP="00615EA8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615EA8">
              <w:rPr>
                <w:rFonts w:ascii="Lato" w:hAnsi="Lato"/>
              </w:rPr>
              <w:t>Test and refine designs using time trials</w:t>
            </w:r>
          </w:p>
          <w:p w14:paraId="2D6A892F" w14:textId="11A42431" w:rsidR="00D8340C" w:rsidRPr="00D8340C" w:rsidRDefault="00615EA8" w:rsidP="00615EA8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615EA8">
              <w:rPr>
                <w:rFonts w:ascii="Lato" w:hAnsi="Lato"/>
              </w:rPr>
              <w:t>Produce a mass-production model of design</w:t>
            </w:r>
          </w:p>
        </w:tc>
      </w:tr>
      <w:tr w:rsidR="000162B6" w14:paraId="22761DF2" w14:textId="77777777" w:rsidTr="00140ACE">
        <w:tc>
          <w:tcPr>
            <w:tcW w:w="616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A519B98" w14:textId="770AFC56" w:rsidR="000162B6" w:rsidRDefault="000162B6" w:rsidP="000D0172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gagement </w:t>
            </w:r>
            <w:r w:rsidR="000D0172">
              <w:rPr>
                <w:rFonts w:ascii="Lato" w:hAnsi="Lato"/>
              </w:rPr>
              <w:t xml:space="preserve">– </w:t>
            </w:r>
            <w:r>
              <w:rPr>
                <w:rFonts w:ascii="Lato" w:hAnsi="Lato"/>
              </w:rPr>
              <w:t xml:space="preserve">How </w:t>
            </w:r>
            <w:r w:rsidR="000D0172">
              <w:rPr>
                <w:rFonts w:ascii="Lato" w:hAnsi="Lato"/>
              </w:rPr>
              <w:t xml:space="preserve">Can </w:t>
            </w:r>
            <w:r>
              <w:rPr>
                <w:rFonts w:ascii="Lato" w:hAnsi="Lato"/>
              </w:rPr>
              <w:t xml:space="preserve">I </w:t>
            </w:r>
            <w:r w:rsidR="000D0172">
              <w:rPr>
                <w:rFonts w:ascii="Lato" w:hAnsi="Lato"/>
              </w:rPr>
              <w:t>Engage Learners?</w:t>
            </w:r>
          </w:p>
        </w:tc>
        <w:tc>
          <w:tcPr>
            <w:tcW w:w="4863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7CB0470" w14:textId="37E504F8" w:rsidR="000162B6" w:rsidRDefault="000162B6" w:rsidP="000D0172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ssessment for </w:t>
            </w:r>
            <w:r w:rsidR="000D0172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 xml:space="preserve">earning </w:t>
            </w:r>
          </w:p>
        </w:tc>
      </w:tr>
      <w:tr w:rsidR="000162B6" w14:paraId="30865CBB" w14:textId="77777777" w:rsidTr="00140ACE">
        <w:tc>
          <w:tcPr>
            <w:tcW w:w="616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99821A2" w14:textId="573688B3" w:rsidR="00A21AC9" w:rsidRDefault="00A92990" w:rsidP="00A21AC9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iving the </w:t>
            </w:r>
            <w:r w:rsidR="0095389E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 xml:space="preserve">s </w:t>
            </w:r>
            <w:r w:rsidR="00615EA8">
              <w:rPr>
                <w:rFonts w:ascii="Lato" w:hAnsi="Lato"/>
              </w:rPr>
              <w:t>the</w:t>
            </w:r>
            <w:r>
              <w:rPr>
                <w:rFonts w:ascii="Lato" w:hAnsi="Lato"/>
              </w:rPr>
              <w:t xml:space="preserve"> scenario to work within</w:t>
            </w:r>
          </w:p>
          <w:p w14:paraId="03C1E702" w14:textId="70130DD4" w:rsidR="00A92990" w:rsidRDefault="00A92990" w:rsidP="00A21AC9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Make it a challenge with </w:t>
            </w:r>
            <w:r w:rsidR="00755BD2">
              <w:rPr>
                <w:rFonts w:ascii="Lato" w:hAnsi="Lato"/>
              </w:rPr>
              <w:t xml:space="preserve">fastest </w:t>
            </w:r>
            <w:r w:rsidR="00615EA8">
              <w:rPr>
                <w:rFonts w:ascii="Lato" w:hAnsi="Lato"/>
              </w:rPr>
              <w:t xml:space="preserve">prototype </w:t>
            </w:r>
            <w:r w:rsidR="00755BD2">
              <w:rPr>
                <w:rFonts w:ascii="Lato" w:hAnsi="Lato"/>
              </w:rPr>
              <w:t>winning</w:t>
            </w:r>
          </w:p>
          <w:p w14:paraId="0F4D3B09" w14:textId="77777777" w:rsidR="00D8340C" w:rsidRDefault="00D8340C" w:rsidP="00A21AC9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Works best with a team where they can discuss </w:t>
            </w:r>
            <w:r w:rsidR="00755BD2">
              <w:rPr>
                <w:rFonts w:ascii="Lato" w:hAnsi="Lato"/>
              </w:rPr>
              <w:t xml:space="preserve">the impact of their designs </w:t>
            </w:r>
          </w:p>
          <w:p w14:paraId="6FDD284F" w14:textId="282085A3" w:rsidR="00755BD2" w:rsidRPr="00A21AC9" w:rsidRDefault="00755BD2" w:rsidP="00A21AC9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Have a team leader to make final </w:t>
            </w:r>
            <w:r w:rsidR="00E6572E">
              <w:rPr>
                <w:rFonts w:ascii="Lato" w:hAnsi="Lato"/>
              </w:rPr>
              <w:t>decisions</w:t>
            </w:r>
          </w:p>
        </w:tc>
        <w:tc>
          <w:tcPr>
            <w:tcW w:w="4863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2604D72" w14:textId="5C3B75DD" w:rsidR="000162B6" w:rsidRDefault="000162B6" w:rsidP="000D0172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pected </w:t>
            </w:r>
            <w:r w:rsidR="000D0172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7CE4150" w14:textId="75298A8B" w:rsidR="000162B6" w:rsidRDefault="0095389E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s have t</w:t>
            </w:r>
            <w:r w:rsidR="00755BD2">
              <w:rPr>
                <w:rFonts w:ascii="Lato" w:hAnsi="Lato"/>
                <w:bCs/>
              </w:rPr>
              <w:t xml:space="preserve">est fitted and trialled the </w:t>
            </w:r>
            <w:r w:rsidR="00E6572E">
              <w:rPr>
                <w:rFonts w:ascii="Lato" w:hAnsi="Lato"/>
                <w:bCs/>
              </w:rPr>
              <w:t>prototype</w:t>
            </w:r>
          </w:p>
          <w:p w14:paraId="5CD7FA76" w14:textId="6C61C73B" w:rsidR="000162B6" w:rsidRDefault="000162B6" w:rsidP="000D0172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Good </w:t>
            </w:r>
            <w:r w:rsidR="000D0172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75626D33" w14:textId="0BB9A0E2" w:rsidR="00D26DB1" w:rsidRPr="00CF3AB2" w:rsidRDefault="0095389E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s can i</w:t>
            </w:r>
            <w:r w:rsidR="00E6572E">
              <w:rPr>
                <w:rFonts w:ascii="Lato" w:hAnsi="Lato"/>
                <w:bCs/>
              </w:rPr>
              <w:t>dentify and ma</w:t>
            </w:r>
            <w:r>
              <w:rPr>
                <w:rFonts w:ascii="Lato" w:hAnsi="Lato"/>
                <w:bCs/>
              </w:rPr>
              <w:t>k</w:t>
            </w:r>
            <w:r w:rsidR="00E6572E">
              <w:rPr>
                <w:rFonts w:ascii="Lato" w:hAnsi="Lato"/>
                <w:bCs/>
              </w:rPr>
              <w:t>e improvements that have a positive impact on performance</w:t>
            </w:r>
          </w:p>
          <w:p w14:paraId="5DC555B7" w14:textId="6D30CCB1" w:rsidR="000162B6" w:rsidRDefault="000162B6" w:rsidP="000D0172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ceptional </w:t>
            </w:r>
            <w:r w:rsidR="000D0172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1449EA1" w14:textId="33B07EAF" w:rsidR="00D26DB1" w:rsidRPr="00CF3AB2" w:rsidRDefault="0095389E" w:rsidP="000162B6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</w:t>
            </w:r>
            <w:r w:rsidR="00615B83">
              <w:rPr>
                <w:rFonts w:ascii="Lato" w:hAnsi="Lato"/>
              </w:rPr>
              <w:t xml:space="preserve">s are able to </w:t>
            </w:r>
            <w:r w:rsidR="00E6572E">
              <w:rPr>
                <w:rFonts w:ascii="Lato" w:hAnsi="Lato"/>
              </w:rPr>
              <w:t>identify further improvements that may currently be out of their timescale of that of materials available</w:t>
            </w:r>
          </w:p>
        </w:tc>
      </w:tr>
      <w:tr w:rsidR="00140ACE" w14:paraId="7D50B601" w14:textId="77777777" w:rsidTr="00051670"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3E32D61" w14:textId="4DDF40D1" w:rsidR="00140ACE" w:rsidRPr="00140ACE" w:rsidRDefault="00140ACE" w:rsidP="00140ACE">
            <w:pPr>
              <w:pStyle w:val="Heading2"/>
              <w:rPr>
                <w:rFonts w:ascii="Lato" w:hAnsi="Lato"/>
              </w:rPr>
            </w:pPr>
            <w:r w:rsidRPr="00140ACE">
              <w:rPr>
                <w:rFonts w:ascii="Lato" w:hAnsi="Lato"/>
              </w:rPr>
              <w:t>Links to KS3 Programme of Study</w:t>
            </w:r>
          </w:p>
        </w:tc>
      </w:tr>
      <w:tr w:rsidR="00140ACE" w14:paraId="6F837C94" w14:textId="77777777" w:rsidTr="00051670"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758E4F42" w14:textId="0CE523E4" w:rsidR="00140ACE" w:rsidRPr="00140ACE" w:rsidRDefault="00140ACE" w:rsidP="00140ACE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  <w:bCs/>
              </w:rPr>
            </w:pPr>
            <w:bookmarkStart w:id="0" w:name="_GoBack"/>
            <w:r w:rsidRPr="00140ACE">
              <w:rPr>
                <w:rFonts w:ascii="Lato" w:hAnsi="Lato"/>
                <w:bCs/>
              </w:rPr>
              <w:t>create, reuse, revise and repurpose digital artefacts for a given audience, with attention to trustworthiness, design and usability</w:t>
            </w:r>
            <w:bookmarkEnd w:id="0"/>
          </w:p>
        </w:tc>
      </w:tr>
      <w:tr w:rsidR="000162B6" w14:paraId="7AFBB381" w14:textId="77777777" w:rsidTr="00140ACE">
        <w:tc>
          <w:tcPr>
            <w:tcW w:w="616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DA04E66" w14:textId="16C9FAF8" w:rsidR="000162B6" w:rsidRDefault="000162B6" w:rsidP="000D0172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0D0172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>oncepts</w:t>
            </w:r>
          </w:p>
        </w:tc>
        <w:tc>
          <w:tcPr>
            <w:tcW w:w="4863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9EC5812" w14:textId="047A688F" w:rsidR="000162B6" w:rsidRDefault="000162B6" w:rsidP="000D0172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0D0172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>ords</w:t>
            </w:r>
          </w:p>
        </w:tc>
      </w:tr>
      <w:tr w:rsidR="000162B6" w14:paraId="2EFF42EF" w14:textId="77777777" w:rsidTr="00140ACE">
        <w:tc>
          <w:tcPr>
            <w:tcW w:w="616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6EE9733B" w14:textId="622731F0" w:rsidR="002419D7" w:rsidRPr="00D8340C" w:rsidRDefault="00E6572E" w:rsidP="00D8340C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The idea of taking a unique prototype and producing a mass production model from this design</w:t>
            </w:r>
          </w:p>
        </w:tc>
        <w:tc>
          <w:tcPr>
            <w:tcW w:w="4863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CB367E3" w14:textId="77777777" w:rsidR="00615B83" w:rsidRDefault="00755BD2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rototype</w:t>
            </w:r>
          </w:p>
          <w:p w14:paraId="431A90FF" w14:textId="77777777" w:rsidR="00755BD2" w:rsidRDefault="00755BD2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terative Design</w:t>
            </w:r>
          </w:p>
          <w:p w14:paraId="63766EDF" w14:textId="77777777" w:rsidR="00755BD2" w:rsidRDefault="00755BD2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Mass Production</w:t>
            </w:r>
          </w:p>
          <w:p w14:paraId="10307B84" w14:textId="291F8FD9" w:rsidR="00755BD2" w:rsidRPr="00CF3AB2" w:rsidRDefault="00755BD2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Nets</w:t>
            </w:r>
          </w:p>
        </w:tc>
      </w:tr>
      <w:tr w:rsidR="000162B6" w14:paraId="7173720D" w14:textId="77777777" w:rsidTr="00140ACE">
        <w:tc>
          <w:tcPr>
            <w:tcW w:w="616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B78559" w14:textId="6427873E" w:rsidR="000162B6" w:rsidRDefault="000162B6" w:rsidP="000D0172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Differentiatio</w:t>
            </w:r>
            <w:r w:rsidR="000D0172">
              <w:rPr>
                <w:rFonts w:ascii="Lato" w:hAnsi="Lato"/>
              </w:rPr>
              <w:t>n</w:t>
            </w:r>
          </w:p>
        </w:tc>
        <w:tc>
          <w:tcPr>
            <w:tcW w:w="4863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883557D" w14:textId="153BF82E" w:rsidR="000162B6" w:rsidRDefault="000162B6" w:rsidP="000D0172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Resources</w:t>
            </w:r>
          </w:p>
        </w:tc>
      </w:tr>
      <w:tr w:rsidR="000162B6" w14:paraId="7F699993" w14:textId="77777777" w:rsidTr="00140ACE">
        <w:tc>
          <w:tcPr>
            <w:tcW w:w="616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953BFE6" w14:textId="7AFAD8DB" w:rsidR="00D8340C" w:rsidRPr="0095389E" w:rsidRDefault="002419D7" w:rsidP="0095389E">
            <w:p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 xml:space="preserve"> </w:t>
            </w:r>
            <w:r w:rsidR="00327EF9" w:rsidRPr="0095389E">
              <w:rPr>
                <w:rFonts w:ascii="Lato" w:hAnsi="Lato"/>
                <w:bCs/>
              </w:rPr>
              <w:t xml:space="preserve">Some </w:t>
            </w:r>
            <w:r w:rsidR="0095389E" w:rsidRPr="0095389E">
              <w:rPr>
                <w:rFonts w:ascii="Lato" w:hAnsi="Lato"/>
                <w:bCs/>
              </w:rPr>
              <w:t>Learner</w:t>
            </w:r>
            <w:r w:rsidR="00327EF9" w:rsidRPr="0095389E">
              <w:rPr>
                <w:rFonts w:ascii="Lato" w:hAnsi="Lato"/>
                <w:bCs/>
              </w:rPr>
              <w:t>s will need guidance with measuring and cutting</w:t>
            </w:r>
            <w:r w:rsidR="00615EA8" w:rsidRPr="0095389E">
              <w:rPr>
                <w:rFonts w:ascii="Lato" w:hAnsi="Lato"/>
                <w:bCs/>
              </w:rPr>
              <w:t xml:space="preserve"> and </w:t>
            </w:r>
            <w:r w:rsidR="0095389E" w:rsidRPr="0095389E">
              <w:rPr>
                <w:rFonts w:ascii="Lato" w:hAnsi="Lato"/>
                <w:bCs/>
              </w:rPr>
              <w:t>interpreting</w:t>
            </w:r>
            <w:r w:rsidR="00615EA8" w:rsidRPr="0095389E">
              <w:rPr>
                <w:rFonts w:ascii="Lato" w:hAnsi="Lato"/>
                <w:bCs/>
              </w:rPr>
              <w:t xml:space="preserve"> between mm and cm</w:t>
            </w:r>
            <w:r w:rsidR="0095389E">
              <w:rPr>
                <w:rFonts w:ascii="Lato" w:hAnsi="Lato"/>
                <w:bCs/>
              </w:rPr>
              <w:t>.</w:t>
            </w:r>
          </w:p>
          <w:p w14:paraId="62FD634F" w14:textId="045E30D0" w:rsidR="00E6572E" w:rsidRPr="0095389E" w:rsidRDefault="00E6572E" w:rsidP="0095389E">
            <w:pPr>
              <w:rPr>
                <w:rFonts w:ascii="Lato" w:hAnsi="Lato"/>
                <w:bCs/>
              </w:rPr>
            </w:pPr>
            <w:r w:rsidRPr="0095389E">
              <w:rPr>
                <w:rFonts w:ascii="Lato" w:hAnsi="Lato"/>
                <w:bCs/>
              </w:rPr>
              <w:t xml:space="preserve">Some </w:t>
            </w:r>
            <w:r w:rsidR="0095389E" w:rsidRPr="0095389E">
              <w:rPr>
                <w:rFonts w:ascii="Lato" w:hAnsi="Lato"/>
                <w:bCs/>
              </w:rPr>
              <w:t>Learner</w:t>
            </w:r>
            <w:r w:rsidRPr="0095389E">
              <w:rPr>
                <w:rFonts w:ascii="Lato" w:hAnsi="Lato"/>
                <w:bCs/>
              </w:rPr>
              <w:t>s will need support with timings</w:t>
            </w:r>
            <w:r w:rsidR="0095389E">
              <w:rPr>
                <w:rFonts w:ascii="Lato" w:hAnsi="Lato"/>
                <w:bCs/>
              </w:rPr>
              <w:t>.</w:t>
            </w:r>
          </w:p>
          <w:p w14:paraId="135D57C4" w14:textId="40CA84EC" w:rsidR="00D8340C" w:rsidRDefault="00D8340C" w:rsidP="000162B6">
            <w:pPr>
              <w:rPr>
                <w:rFonts w:ascii="Lato" w:hAnsi="Lato"/>
                <w:bCs/>
              </w:rPr>
            </w:pPr>
          </w:p>
          <w:p w14:paraId="0EA80B11" w14:textId="77777777" w:rsidR="00EB7881" w:rsidRPr="00CF3AB2" w:rsidRDefault="00EB7881" w:rsidP="000162B6">
            <w:pPr>
              <w:rPr>
                <w:rFonts w:ascii="Lato" w:hAnsi="Lato"/>
                <w:bCs/>
              </w:rPr>
            </w:pPr>
          </w:p>
          <w:p w14:paraId="058C2FF1" w14:textId="1443BE5A" w:rsidR="00CF3AB2" w:rsidRDefault="00CF3AB2" w:rsidP="000162B6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4863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FE6B839" w14:textId="5D95443C" w:rsidR="0095389E" w:rsidRDefault="0095389E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sson </w:t>
            </w:r>
            <w:r w:rsidR="00140ACE">
              <w:rPr>
                <w:rFonts w:ascii="Lato" w:hAnsi="Lato"/>
              </w:rPr>
              <w:t>9</w:t>
            </w:r>
            <w:r>
              <w:rPr>
                <w:rFonts w:ascii="Lato" w:hAnsi="Lato"/>
              </w:rPr>
              <w:t xml:space="preserve"> </w:t>
            </w:r>
            <w:proofErr w:type="spellStart"/>
            <w:r>
              <w:rPr>
                <w:rFonts w:ascii="Lato" w:hAnsi="Lato"/>
              </w:rPr>
              <w:t>ppt</w:t>
            </w:r>
            <w:proofErr w:type="spellEnd"/>
          </w:p>
          <w:p w14:paraId="1F038766" w14:textId="2CC841B9" w:rsidR="0095389E" w:rsidRDefault="0095389E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sson </w:t>
            </w:r>
            <w:r w:rsidR="00140ACE">
              <w:rPr>
                <w:rFonts w:ascii="Lato" w:hAnsi="Lato"/>
              </w:rPr>
              <w:t>9</w:t>
            </w:r>
            <w:r>
              <w:rPr>
                <w:rFonts w:ascii="Lato" w:hAnsi="Lato"/>
              </w:rPr>
              <w:t xml:space="preserve"> Activity Sheet</w:t>
            </w:r>
          </w:p>
          <w:p w14:paraId="4B92EFAE" w14:textId="6E75246E" w:rsidR="00D8340C" w:rsidRDefault="00D8340C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aper and planning sheets</w:t>
            </w:r>
          </w:p>
          <w:p w14:paraId="2702BBDC" w14:textId="4A722FD4" w:rsidR="00D8340C" w:rsidRDefault="00327EF9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Materials such as card, balsa, straws, </w:t>
            </w:r>
            <w:r w:rsidR="00615EA8">
              <w:rPr>
                <w:rFonts w:ascii="Lato" w:hAnsi="Lato"/>
              </w:rPr>
              <w:t>adhesives</w:t>
            </w:r>
            <w:r>
              <w:rPr>
                <w:rFonts w:ascii="Lato" w:hAnsi="Lato"/>
              </w:rPr>
              <w:t xml:space="preserve"> </w:t>
            </w:r>
            <w:proofErr w:type="spellStart"/>
            <w:r>
              <w:rPr>
                <w:rFonts w:ascii="Lato" w:hAnsi="Lato"/>
              </w:rPr>
              <w:t>etc</w:t>
            </w:r>
            <w:proofErr w:type="spellEnd"/>
          </w:p>
          <w:p w14:paraId="7BED7C4D" w14:textId="3EBB1FD1" w:rsidR="00327EF9" w:rsidRDefault="00755BD2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</w:t>
            </w:r>
            <w:r w:rsidR="00615B83">
              <w:rPr>
                <w:rFonts w:ascii="Lato" w:hAnsi="Lato"/>
              </w:rPr>
              <w:t>cissors</w:t>
            </w:r>
          </w:p>
          <w:p w14:paraId="74848C90" w14:textId="463BA927" w:rsidR="000D0172" w:rsidRPr="000D0172" w:rsidRDefault="000D0172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 w:rsidRPr="000D0172">
              <w:rPr>
                <w:rFonts w:ascii="Lato" w:hAnsi="Lato"/>
              </w:rPr>
              <w:t xml:space="preserve">Access to </w:t>
            </w:r>
            <w:hyperlink r:id="rId7" w:history="1">
              <w:r w:rsidRPr="000D0172">
                <w:rPr>
                  <w:rStyle w:val="Hyperlink"/>
                  <w:rFonts w:ascii="Lato" w:hAnsi="Lato"/>
                </w:rPr>
                <w:t>https://makecode.microbit.org</w:t>
              </w:r>
            </w:hyperlink>
          </w:p>
          <w:p w14:paraId="29EF7506" w14:textId="64FA61BD" w:rsidR="00755BD2" w:rsidRDefault="000D0172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proofErr w:type="spellStart"/>
            <w:r>
              <w:rPr>
                <w:rFonts w:ascii="Lato" w:hAnsi="Lato"/>
              </w:rPr>
              <w:t>m</w:t>
            </w:r>
            <w:r w:rsidR="00755BD2">
              <w:rPr>
                <w:rFonts w:ascii="Lato" w:hAnsi="Lato"/>
              </w:rPr>
              <w:t>icro:bit</w:t>
            </w:r>
            <w:proofErr w:type="spellEnd"/>
          </w:p>
          <w:p w14:paraId="4AD8C3B8" w14:textId="6660D517" w:rsidR="00755BD2" w:rsidRDefault="00755BD2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proofErr w:type="spellStart"/>
            <w:r>
              <w:rPr>
                <w:rFonts w:ascii="Lato" w:hAnsi="Lato"/>
              </w:rPr>
              <w:t>Bit:</w:t>
            </w:r>
            <w:r w:rsidR="000D0172">
              <w:rPr>
                <w:rFonts w:ascii="Lato" w:hAnsi="Lato"/>
              </w:rPr>
              <w:t>B</w:t>
            </w:r>
            <w:r>
              <w:rPr>
                <w:rFonts w:ascii="Lato" w:hAnsi="Lato"/>
              </w:rPr>
              <w:t>ot</w:t>
            </w:r>
            <w:proofErr w:type="spellEnd"/>
          </w:p>
          <w:p w14:paraId="01003122" w14:textId="58DA69B5" w:rsidR="00755BD2" w:rsidRPr="00D26DB1" w:rsidRDefault="00755BD2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top watches</w:t>
            </w:r>
          </w:p>
        </w:tc>
      </w:tr>
      <w:tr w:rsidR="000162B6" w14:paraId="4E7E3DC6" w14:textId="77777777" w:rsidTr="00CF0CEB"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358D66" w14:textId="4C3D1A62" w:rsidR="000162B6" w:rsidRDefault="000162B6" w:rsidP="000D0172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esson </w:t>
            </w:r>
            <w:r w:rsidR="0095389E"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F</w:t>
            </w: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ow </w:t>
            </w:r>
          </w:p>
        </w:tc>
      </w:tr>
      <w:tr w:rsidR="000162B6" w14:paraId="71C186CE" w14:textId="77777777" w:rsidTr="00CF0CEB"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7DE4D4B5" w14:textId="7F6536C7" w:rsidR="00CF0CEB" w:rsidRDefault="00D8340C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Remind </w:t>
            </w:r>
            <w:r w:rsidR="0095389E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of the purpose of the project</w:t>
            </w:r>
            <w:r w:rsidR="00615EA8">
              <w:rPr>
                <w:rFonts w:ascii="Lato" w:hAnsi="Lato"/>
              </w:rPr>
              <w:t xml:space="preserve"> </w:t>
            </w:r>
          </w:p>
          <w:p w14:paraId="19CDF04B" w14:textId="5E91457C" w:rsidR="00F06948" w:rsidRDefault="00615EA8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lastRenderedPageBreak/>
              <w:t xml:space="preserve">Remind </w:t>
            </w:r>
            <w:r w:rsidR="0095389E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of</w:t>
            </w:r>
            <w:r w:rsidR="00327EF9">
              <w:rPr>
                <w:rFonts w:ascii="Lato" w:hAnsi="Lato"/>
              </w:rPr>
              <w:t xml:space="preserve"> </w:t>
            </w:r>
            <w:r w:rsidR="00E6572E">
              <w:rPr>
                <w:rFonts w:ascii="Lato" w:hAnsi="Lato"/>
              </w:rPr>
              <w:t>iterative design</w:t>
            </w:r>
            <w:r>
              <w:rPr>
                <w:rFonts w:ascii="Lato" w:hAnsi="Lato"/>
              </w:rPr>
              <w:t xml:space="preserve"> and then link to mass production and how compromises in design from concept to </w:t>
            </w:r>
            <w:r w:rsidR="005A0A64">
              <w:rPr>
                <w:rFonts w:ascii="Lato" w:hAnsi="Lato"/>
              </w:rPr>
              <w:t>mass production may need to be made</w:t>
            </w:r>
          </w:p>
          <w:p w14:paraId="37DE9290" w14:textId="4670F017" w:rsidR="005A0A64" w:rsidRDefault="005A0A64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Work through some examples of how 3</w:t>
            </w:r>
            <w:r w:rsidR="000D0172">
              <w:rPr>
                <w:rFonts w:ascii="Lato" w:hAnsi="Lato"/>
              </w:rPr>
              <w:t>D</w:t>
            </w:r>
            <w:r>
              <w:rPr>
                <w:rFonts w:ascii="Lato" w:hAnsi="Lato"/>
              </w:rPr>
              <w:t xml:space="preserve"> shapes can be converted to nets.</w:t>
            </w:r>
            <w:r w:rsidR="0095389E">
              <w:rPr>
                <w:rFonts w:ascii="Lato" w:hAnsi="Lato"/>
              </w:rPr>
              <w:t xml:space="preserve"> </w:t>
            </w:r>
            <w:r>
              <w:rPr>
                <w:rFonts w:ascii="Lato" w:hAnsi="Lato"/>
              </w:rPr>
              <w:t xml:space="preserve">See example </w:t>
            </w:r>
            <w:r w:rsidR="0095389E">
              <w:rPr>
                <w:rFonts w:ascii="Lato" w:hAnsi="Lato"/>
              </w:rPr>
              <w:t>S</w:t>
            </w:r>
            <w:r>
              <w:rPr>
                <w:rFonts w:ascii="Lato" w:hAnsi="Lato"/>
              </w:rPr>
              <w:t>lide 5</w:t>
            </w:r>
          </w:p>
          <w:p w14:paraId="19B09614" w14:textId="09D8C103" w:rsidR="005A0A64" w:rsidRDefault="005A0A64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et </w:t>
            </w:r>
            <w:r w:rsidR="0095389E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 xml:space="preserve">s to time a car without a </w:t>
            </w:r>
            <w:proofErr w:type="spellStart"/>
            <w:r>
              <w:rPr>
                <w:rFonts w:ascii="Lato" w:hAnsi="Lato"/>
              </w:rPr>
              <w:t>bodyshell</w:t>
            </w:r>
            <w:proofErr w:type="spellEnd"/>
            <w:r>
              <w:rPr>
                <w:rFonts w:ascii="Lato" w:hAnsi="Lato"/>
              </w:rPr>
              <w:t xml:space="preserve"> for a baseline</w:t>
            </w:r>
            <w:r w:rsidR="00140ACE">
              <w:rPr>
                <w:rFonts w:ascii="Lato" w:hAnsi="Lato"/>
              </w:rPr>
              <w:t xml:space="preserve">. Depending on the number of </w:t>
            </w:r>
            <w:proofErr w:type="spellStart"/>
            <w:r w:rsidR="00140ACE">
              <w:rPr>
                <w:rFonts w:ascii="Lato" w:hAnsi="Lato"/>
              </w:rPr>
              <w:t>bit:bots</w:t>
            </w:r>
            <w:proofErr w:type="spellEnd"/>
            <w:r w:rsidR="00140ACE">
              <w:rPr>
                <w:rFonts w:ascii="Lato" w:hAnsi="Lato"/>
              </w:rPr>
              <w:t xml:space="preserve"> that are available this could be done as a class</w:t>
            </w:r>
          </w:p>
          <w:p w14:paraId="3F2FC170" w14:textId="5C066F50" w:rsidR="00327EF9" w:rsidRDefault="00E6572E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et </w:t>
            </w:r>
            <w:r w:rsidR="0095389E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 xml:space="preserve">s to time trial their designs and make improvements until they have the design </w:t>
            </w:r>
            <w:r w:rsidR="0095389E">
              <w:rPr>
                <w:rFonts w:ascii="Lato" w:hAnsi="Lato"/>
              </w:rPr>
              <w:t xml:space="preserve">that </w:t>
            </w:r>
            <w:r>
              <w:rPr>
                <w:rFonts w:ascii="Lato" w:hAnsi="Lato"/>
              </w:rPr>
              <w:t>they are happy with</w:t>
            </w:r>
          </w:p>
          <w:p w14:paraId="44D1B8EF" w14:textId="76C42F52" w:rsidR="005A0A64" w:rsidRDefault="005A0A64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et </w:t>
            </w:r>
            <w:r w:rsidR="0095389E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 xml:space="preserve">s to complete the test table for their modifications – see example on </w:t>
            </w:r>
            <w:r w:rsidR="0095389E">
              <w:rPr>
                <w:rFonts w:ascii="Lato" w:hAnsi="Lato"/>
              </w:rPr>
              <w:t>A</w:t>
            </w:r>
            <w:r>
              <w:rPr>
                <w:rFonts w:ascii="Lato" w:hAnsi="Lato"/>
              </w:rPr>
              <w:t xml:space="preserve">ctivity </w:t>
            </w:r>
            <w:r w:rsidR="0095389E">
              <w:rPr>
                <w:rFonts w:ascii="Lato" w:hAnsi="Lato"/>
              </w:rPr>
              <w:t>S</w:t>
            </w:r>
            <w:r>
              <w:rPr>
                <w:rFonts w:ascii="Lato" w:hAnsi="Lato"/>
              </w:rPr>
              <w:t>heet</w:t>
            </w:r>
          </w:p>
          <w:p w14:paraId="69DD2D6D" w14:textId="77777777" w:rsidR="005A0A64" w:rsidRDefault="00E6572E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Discuss mass production </w:t>
            </w:r>
          </w:p>
          <w:p w14:paraId="7D25CD50" w14:textId="4F0D9885" w:rsidR="00E6572E" w:rsidRDefault="00E6572E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et </w:t>
            </w:r>
            <w:r w:rsidR="0095389E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to produce a net for their design along with assembly instructions</w:t>
            </w:r>
          </w:p>
          <w:p w14:paraId="28B63950" w14:textId="79D50B77" w:rsidR="000D0172" w:rsidRPr="000D0172" w:rsidRDefault="000D0172" w:rsidP="000D0172">
            <w:pPr>
              <w:ind w:left="360"/>
              <w:rPr>
                <w:rFonts w:ascii="Lato" w:hAnsi="Lato"/>
              </w:rPr>
            </w:pPr>
          </w:p>
        </w:tc>
      </w:tr>
      <w:tr w:rsidR="000162B6" w14:paraId="24B9CFD5" w14:textId="77777777" w:rsidTr="00CF0CEB">
        <w:trPr>
          <w:trHeight w:val="143"/>
        </w:trPr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85D7763" w14:textId="70CE44E6" w:rsidR="002419D7" w:rsidRDefault="000162B6" w:rsidP="000D0172">
            <w:pPr>
              <w:rPr>
                <w:rFonts w:ascii="Lato" w:hAnsi="Lato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lastRenderedPageBreak/>
              <w:t>Making</w:t>
            </w:r>
          </w:p>
        </w:tc>
      </w:tr>
      <w:tr w:rsidR="000D0172" w14:paraId="57B0C992" w14:textId="77777777" w:rsidTr="00CF0CEB">
        <w:trPr>
          <w:trHeight w:val="143"/>
        </w:trPr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2D6DB89" w14:textId="3FEDE33E" w:rsidR="000D0172" w:rsidRPr="0095389E" w:rsidRDefault="000D0172" w:rsidP="0095389E">
            <w:pPr>
              <w:ind w:left="360"/>
              <w:rPr>
                <w:rFonts w:ascii="Lato" w:hAnsi="Lato"/>
              </w:rPr>
            </w:pPr>
            <w:r w:rsidRPr="0095389E">
              <w:rPr>
                <w:rFonts w:ascii="Lato" w:hAnsi="Lato"/>
              </w:rPr>
              <w:t xml:space="preserve">Prototype </w:t>
            </w:r>
            <w:proofErr w:type="spellStart"/>
            <w:r w:rsidRPr="0095389E">
              <w:rPr>
                <w:rFonts w:ascii="Lato" w:hAnsi="Lato"/>
              </w:rPr>
              <w:t>bodyshell</w:t>
            </w:r>
            <w:proofErr w:type="spellEnd"/>
            <w:r w:rsidR="0095389E">
              <w:rPr>
                <w:rFonts w:ascii="Lato" w:hAnsi="Lato"/>
              </w:rPr>
              <w:t>.</w:t>
            </w:r>
          </w:p>
        </w:tc>
      </w:tr>
    </w:tbl>
    <w:p w14:paraId="1300AEBE" w14:textId="2A04BF43" w:rsidR="00923F20" w:rsidRPr="000E633D" w:rsidRDefault="00923F20" w:rsidP="000E633D"/>
    <w:sectPr w:rsidR="00923F20" w:rsidRPr="000E633D" w:rsidSect="006B36F6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E1E2A6" w14:textId="77777777" w:rsidR="000D0172" w:rsidRDefault="000D0172" w:rsidP="006B36F6">
      <w:pPr>
        <w:spacing w:after="0" w:line="240" w:lineRule="auto"/>
      </w:pPr>
      <w:r>
        <w:separator/>
      </w:r>
    </w:p>
  </w:endnote>
  <w:endnote w:type="continuationSeparator" w:id="0">
    <w:p w14:paraId="2D1B18A3" w14:textId="77777777" w:rsidR="000D0172" w:rsidRDefault="000D0172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charset w:val="00"/>
    <w:family w:val="swiss"/>
    <w:pitch w:val="variable"/>
    <w:sig w:usb0="00000001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5B0BD548" w:rsidR="000D0172" w:rsidRDefault="000D0172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40AC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0D0172" w:rsidRPr="006B36F6" w:rsidRDefault="000D0172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727FE5" w14:textId="77777777" w:rsidR="000D0172" w:rsidRDefault="000D0172" w:rsidP="006B36F6">
      <w:pPr>
        <w:spacing w:after="0" w:line="240" w:lineRule="auto"/>
      </w:pPr>
      <w:r>
        <w:separator/>
      </w:r>
    </w:p>
  </w:footnote>
  <w:footnote w:type="continuationSeparator" w:id="0">
    <w:p w14:paraId="4F7AAEBC" w14:textId="77777777" w:rsidR="000D0172" w:rsidRDefault="000D0172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E96DBA" w14:textId="3650ADA3" w:rsidR="000D0172" w:rsidRDefault="000D0172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563B3D"/>
    <w:multiLevelType w:val="hybridMultilevel"/>
    <w:tmpl w:val="A6A698D8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065EDF"/>
    <w:multiLevelType w:val="hybridMultilevel"/>
    <w:tmpl w:val="CBB21E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524741"/>
    <w:multiLevelType w:val="hybridMultilevel"/>
    <w:tmpl w:val="A3BAC862"/>
    <w:lvl w:ilvl="0" w:tplc="0914C3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68B2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376EB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32888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D0FC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434F9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254AE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22AF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4EA3C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052023"/>
    <w:multiLevelType w:val="hybridMultilevel"/>
    <w:tmpl w:val="225446CE"/>
    <w:lvl w:ilvl="0" w:tplc="C0724E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6E6CA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7C648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4E8F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AC24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B4D0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9CB4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305E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54AE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5AC5043F"/>
    <w:multiLevelType w:val="hybridMultilevel"/>
    <w:tmpl w:val="FC144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9E0180"/>
    <w:multiLevelType w:val="hybridMultilevel"/>
    <w:tmpl w:val="7F520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D7149C"/>
    <w:multiLevelType w:val="hybridMultilevel"/>
    <w:tmpl w:val="D53609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2"/>
  </w:num>
  <w:num w:numId="4">
    <w:abstractNumId w:val="5"/>
  </w:num>
  <w:num w:numId="5">
    <w:abstractNumId w:val="4"/>
  </w:num>
  <w:num w:numId="6">
    <w:abstractNumId w:val="6"/>
  </w:num>
  <w:num w:numId="7">
    <w:abstractNumId w:val="7"/>
  </w:num>
  <w:num w:numId="8">
    <w:abstractNumId w:val="0"/>
  </w:num>
  <w:num w:numId="9">
    <w:abstractNumId w:val="8"/>
  </w:num>
  <w:num w:numId="10">
    <w:abstractNumId w:val="11"/>
  </w:num>
  <w:num w:numId="11">
    <w:abstractNumId w:val="10"/>
  </w:num>
  <w:num w:numId="12">
    <w:abstractNumId w:val="12"/>
  </w:num>
  <w:num w:numId="13">
    <w:abstractNumId w:val="9"/>
  </w:num>
  <w:num w:numId="14">
    <w:abstractNumId w:val="3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zGwNDM3szAzMjNV0lEKTi0uzszPAykwrAUAHDwc0CwAAAA="/>
  </w:docVars>
  <w:rsids>
    <w:rsidRoot w:val="00D0274F"/>
    <w:rsid w:val="00010B91"/>
    <w:rsid w:val="000162B6"/>
    <w:rsid w:val="00070266"/>
    <w:rsid w:val="000751A3"/>
    <w:rsid w:val="0008457D"/>
    <w:rsid w:val="000C6E37"/>
    <w:rsid w:val="000D0172"/>
    <w:rsid w:val="000E633D"/>
    <w:rsid w:val="00140ACE"/>
    <w:rsid w:val="001A1D2A"/>
    <w:rsid w:val="001B14DA"/>
    <w:rsid w:val="001D3E62"/>
    <w:rsid w:val="0022099F"/>
    <w:rsid w:val="002419D7"/>
    <w:rsid w:val="00257BDF"/>
    <w:rsid w:val="00264825"/>
    <w:rsid w:val="002C21F9"/>
    <w:rsid w:val="002C77FD"/>
    <w:rsid w:val="002E70C3"/>
    <w:rsid w:val="002F79FF"/>
    <w:rsid w:val="00303314"/>
    <w:rsid w:val="003268D4"/>
    <w:rsid w:val="00327EF9"/>
    <w:rsid w:val="00364FED"/>
    <w:rsid w:val="00367D21"/>
    <w:rsid w:val="00393C71"/>
    <w:rsid w:val="004008C9"/>
    <w:rsid w:val="00407D67"/>
    <w:rsid w:val="00463B37"/>
    <w:rsid w:val="004707BA"/>
    <w:rsid w:val="004C1B40"/>
    <w:rsid w:val="00500BAE"/>
    <w:rsid w:val="0050517C"/>
    <w:rsid w:val="00550654"/>
    <w:rsid w:val="005535F1"/>
    <w:rsid w:val="0059339C"/>
    <w:rsid w:val="005A0A64"/>
    <w:rsid w:val="005E7112"/>
    <w:rsid w:val="005F5105"/>
    <w:rsid w:val="00615B83"/>
    <w:rsid w:val="00615EA8"/>
    <w:rsid w:val="0065355C"/>
    <w:rsid w:val="00691243"/>
    <w:rsid w:val="006B36F6"/>
    <w:rsid w:val="006C09A5"/>
    <w:rsid w:val="007267DC"/>
    <w:rsid w:val="00755BD2"/>
    <w:rsid w:val="0076387A"/>
    <w:rsid w:val="00780D09"/>
    <w:rsid w:val="007A5B66"/>
    <w:rsid w:val="007C1FD7"/>
    <w:rsid w:val="007E01BA"/>
    <w:rsid w:val="00822C59"/>
    <w:rsid w:val="008437B2"/>
    <w:rsid w:val="00882921"/>
    <w:rsid w:val="008927E9"/>
    <w:rsid w:val="008B0E47"/>
    <w:rsid w:val="008C6D76"/>
    <w:rsid w:val="008D6549"/>
    <w:rsid w:val="008F13CC"/>
    <w:rsid w:val="0090526F"/>
    <w:rsid w:val="00923F20"/>
    <w:rsid w:val="00953671"/>
    <w:rsid w:val="0095389E"/>
    <w:rsid w:val="009C5BB8"/>
    <w:rsid w:val="009D3297"/>
    <w:rsid w:val="009E2854"/>
    <w:rsid w:val="009F1E4A"/>
    <w:rsid w:val="009F3E27"/>
    <w:rsid w:val="00A21AC9"/>
    <w:rsid w:val="00A351FC"/>
    <w:rsid w:val="00A42FE2"/>
    <w:rsid w:val="00A510A5"/>
    <w:rsid w:val="00A55CD9"/>
    <w:rsid w:val="00A75B10"/>
    <w:rsid w:val="00A92990"/>
    <w:rsid w:val="00AD2894"/>
    <w:rsid w:val="00B37D24"/>
    <w:rsid w:val="00B956C7"/>
    <w:rsid w:val="00BE23C5"/>
    <w:rsid w:val="00C747FD"/>
    <w:rsid w:val="00C7544E"/>
    <w:rsid w:val="00CF0CEB"/>
    <w:rsid w:val="00CF3AB2"/>
    <w:rsid w:val="00D0274F"/>
    <w:rsid w:val="00D26DB1"/>
    <w:rsid w:val="00D8340C"/>
    <w:rsid w:val="00D93F76"/>
    <w:rsid w:val="00E14232"/>
    <w:rsid w:val="00E352FE"/>
    <w:rsid w:val="00E6572E"/>
    <w:rsid w:val="00E862EB"/>
    <w:rsid w:val="00EB74EE"/>
    <w:rsid w:val="00EB7881"/>
    <w:rsid w:val="00ED35AF"/>
    <w:rsid w:val="00ED3A06"/>
    <w:rsid w:val="00F06948"/>
    <w:rsid w:val="00F1388C"/>
    <w:rsid w:val="00F41341"/>
    <w:rsid w:val="00F62315"/>
    <w:rsid w:val="00F676BB"/>
    <w:rsid w:val="00F709DE"/>
    <w:rsid w:val="00F902EA"/>
    <w:rsid w:val="00FA1573"/>
    <w:rsid w:val="00FA7BB5"/>
    <w:rsid w:val="00FE35F6"/>
    <w:rsid w:val="00FF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19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88265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0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75965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makecode.microbit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2</Pages>
  <Words>405</Words>
  <Characters>231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Mr G Edgell</cp:lastModifiedBy>
  <cp:revision>9</cp:revision>
  <dcterms:created xsi:type="dcterms:W3CDTF">2019-01-02T14:11:00Z</dcterms:created>
  <dcterms:modified xsi:type="dcterms:W3CDTF">2019-09-15T08:44:00Z</dcterms:modified>
</cp:coreProperties>
</file>